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68433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  <w:r w:rsidRPr="00764DC5">
        <w:rPr>
          <w:b/>
          <w:bCs/>
          <w:noProof/>
        </w:rPr>
        <w:drawing>
          <wp:anchor distT="0" distB="0" distL="114300" distR="114300" simplePos="0" relativeHeight="487595520" behindDoc="0" locked="0" layoutInCell="1" allowOverlap="1" wp14:anchorId="013A4179" wp14:editId="504F9C25">
            <wp:simplePos x="0" y="0"/>
            <wp:positionH relativeFrom="column">
              <wp:posOffset>2209800</wp:posOffset>
            </wp:positionH>
            <wp:positionV relativeFrom="paragraph">
              <wp:posOffset>85725</wp:posOffset>
            </wp:positionV>
            <wp:extent cx="2238375" cy="1162050"/>
            <wp:effectExtent l="0" t="0" r="9525" b="0"/>
            <wp:wrapThrough wrapText="bothSides">
              <wp:wrapPolygon edited="0">
                <wp:start x="0" y="0"/>
                <wp:lineTo x="0" y="21246"/>
                <wp:lineTo x="21508" y="21246"/>
                <wp:lineTo x="21508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B3A6E06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2B9B9953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0B55C106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73DABBAC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295EB40A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08825432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rFonts w:ascii="Arial Rounded MT Bold" w:hAnsi="Arial Rounded MT Bold"/>
          <w:b/>
          <w:bCs/>
          <w:sz w:val="28"/>
          <w:szCs w:val="28"/>
        </w:rPr>
      </w:pPr>
    </w:p>
    <w:p w14:paraId="027F742B" w14:textId="77777777" w:rsidR="00C4614B" w:rsidRDefault="00C4614B" w:rsidP="00C4614B">
      <w:pPr>
        <w:tabs>
          <w:tab w:val="center" w:pos="4680"/>
          <w:tab w:val="right" w:pos="9360"/>
        </w:tabs>
        <w:jc w:val="center"/>
        <w:rPr>
          <w:rFonts w:ascii="Arial Rounded MT Bold" w:hAnsi="Arial Rounded MT Bold"/>
          <w:b/>
          <w:bCs/>
          <w:sz w:val="28"/>
          <w:szCs w:val="28"/>
        </w:rPr>
      </w:pPr>
    </w:p>
    <w:p w14:paraId="312DB588" w14:textId="0AE4B1A3" w:rsidR="00C4614B" w:rsidRPr="00E529BF" w:rsidRDefault="00C4614B" w:rsidP="00C4614B">
      <w:pPr>
        <w:tabs>
          <w:tab w:val="center" w:pos="4680"/>
          <w:tab w:val="right" w:pos="9360"/>
        </w:tabs>
        <w:jc w:val="center"/>
        <w:rPr>
          <w:rFonts w:ascii="Arial Rounded MT Bold" w:hAnsi="Arial Rounded MT Bold"/>
          <w:b/>
          <w:bCs/>
          <w:sz w:val="28"/>
          <w:szCs w:val="28"/>
        </w:rPr>
      </w:pPr>
      <w:r w:rsidRPr="00E529BF">
        <w:rPr>
          <w:rFonts w:ascii="Arial Rounded MT Bold" w:hAnsi="Arial Rounded MT Bold"/>
          <w:b/>
          <w:bCs/>
          <w:sz w:val="28"/>
          <w:szCs w:val="28"/>
        </w:rPr>
        <w:t>JISR management and social sciences &amp; economics</w:t>
      </w:r>
    </w:p>
    <w:p w14:paraId="4199EA56" w14:textId="77777777" w:rsidR="00C4614B" w:rsidRPr="00995E1F" w:rsidRDefault="00C4614B" w:rsidP="00C4614B">
      <w:pPr>
        <w:tabs>
          <w:tab w:val="center" w:pos="4680"/>
          <w:tab w:val="right" w:pos="9360"/>
        </w:tabs>
        <w:jc w:val="center"/>
        <w:rPr>
          <w:b/>
          <w:bCs/>
        </w:rPr>
      </w:pPr>
      <w:r>
        <w:rPr>
          <w:b/>
          <w:bCs/>
        </w:rPr>
        <w:t>P-ISSN: 1998</w:t>
      </w:r>
      <w:r w:rsidRPr="00995E1F">
        <w:rPr>
          <w:b/>
          <w:bCs/>
        </w:rPr>
        <w:t>-</w:t>
      </w:r>
      <w:r>
        <w:rPr>
          <w:b/>
          <w:bCs/>
        </w:rPr>
        <w:t>4162 &amp; E-ISSN: 2616-7476</w:t>
      </w:r>
    </w:p>
    <w:p w14:paraId="67E875A7" w14:textId="60EE5427" w:rsidR="00C4614B" w:rsidRDefault="00BA338B" w:rsidP="00C4614B">
      <w:pPr>
        <w:jc w:val="center"/>
      </w:pPr>
      <w:hyperlink r:id="rId8" w:history="1">
        <w:r w:rsidR="00C4614B" w:rsidRPr="005452E2">
          <w:rPr>
            <w:rStyle w:val="Hyperlink"/>
          </w:rPr>
          <w:t>www.jisr.</w:t>
        </w:r>
        <w:r w:rsidR="00C4614B">
          <w:rPr>
            <w:rStyle w:val="Hyperlink"/>
          </w:rPr>
          <w:t>msse@</w:t>
        </w:r>
        <w:r w:rsidR="00C4614B" w:rsidRPr="005452E2">
          <w:rPr>
            <w:rStyle w:val="Hyperlink"/>
          </w:rPr>
          <w:t>szabist.edu.pk</w:t>
        </w:r>
      </w:hyperlink>
      <w:r w:rsidR="00C4614B">
        <w:t xml:space="preserve"> </w:t>
      </w:r>
    </w:p>
    <w:p w14:paraId="321F4E96" w14:textId="77777777" w:rsidR="00C4614B" w:rsidRDefault="00C4614B" w:rsidP="00C4614B">
      <w:pPr>
        <w:jc w:val="center"/>
      </w:pPr>
    </w:p>
    <w:p w14:paraId="0A42B10E" w14:textId="03A108DE" w:rsidR="00B94F14" w:rsidRDefault="005A2EC1">
      <w:pPr>
        <w:pStyle w:val="Title"/>
        <w:rPr>
          <w:u w:val="none"/>
        </w:rPr>
      </w:pPr>
      <w:r>
        <w:t>AUTHOR'S DECLARATION</w:t>
      </w:r>
      <w:r w:rsidR="005F70EB">
        <w:t xml:space="preserve"> FORM</w:t>
      </w:r>
    </w:p>
    <w:p w14:paraId="7C2AB71A" w14:textId="77777777" w:rsidR="00B94F14" w:rsidRDefault="00B94F14">
      <w:pPr>
        <w:pStyle w:val="BodyText"/>
        <w:rPr>
          <w:sz w:val="20"/>
        </w:rPr>
      </w:pPr>
    </w:p>
    <w:p w14:paraId="0DBF57A9" w14:textId="77777777" w:rsidR="00B94F14" w:rsidRDefault="00B94F14">
      <w:pPr>
        <w:pStyle w:val="BodyText"/>
        <w:spacing w:before="1"/>
        <w:rPr>
          <w:sz w:val="18"/>
        </w:rPr>
      </w:pPr>
    </w:p>
    <w:p w14:paraId="0092A193" w14:textId="5EE92779" w:rsidR="00B94F14" w:rsidRDefault="00B23388">
      <w:pPr>
        <w:pStyle w:val="BodyText"/>
        <w:tabs>
          <w:tab w:val="left" w:pos="8863"/>
          <w:tab w:val="left" w:pos="9067"/>
        </w:tabs>
        <w:spacing w:before="57"/>
        <w:ind w:left="4495"/>
      </w:pPr>
      <w:r>
        <w:t xml:space="preserve">                            </w:t>
      </w:r>
      <w:r w:rsidR="00C4614B">
        <w:t xml:space="preserve">  </w:t>
      </w:r>
      <w:r w:rsidR="005A2EC1">
        <w:t>Manuscript</w:t>
      </w:r>
      <w:r w:rsidR="005A2EC1">
        <w:rPr>
          <w:spacing w:val="-3"/>
        </w:rPr>
        <w:t xml:space="preserve"> </w:t>
      </w:r>
      <w:r>
        <w:t>ID</w:t>
      </w:r>
      <w:r w:rsidR="005A2EC1">
        <w:t>:</w:t>
      </w:r>
      <w:r w:rsidR="005A2EC1">
        <w:rPr>
          <w:u w:val="single"/>
        </w:rPr>
        <w:t xml:space="preserve"> </w:t>
      </w:r>
      <w:r w:rsidR="00C4614B">
        <w:rPr>
          <w:u w:val="single"/>
        </w:rPr>
        <w:t>___________</w:t>
      </w:r>
      <w:proofErr w:type="gramStart"/>
      <w:r w:rsidR="00C4614B">
        <w:rPr>
          <w:u w:val="single"/>
        </w:rPr>
        <w:t>_</w:t>
      </w:r>
      <w:r w:rsidR="005A2EC1">
        <w:t>(</w:t>
      </w:r>
      <w:proofErr w:type="gramEnd"/>
      <w:r w:rsidR="005A2EC1">
        <w:t>for official use</w:t>
      </w:r>
      <w:r w:rsidR="005A2EC1">
        <w:rPr>
          <w:spacing w:val="-5"/>
        </w:rPr>
        <w:t xml:space="preserve"> </w:t>
      </w:r>
      <w:r w:rsidR="005A2EC1">
        <w:t>only)</w:t>
      </w:r>
    </w:p>
    <w:p w14:paraId="144D3A34" w14:textId="58E16F1C" w:rsidR="00B94F14" w:rsidRDefault="00AC3742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89376" behindDoc="0" locked="0" layoutInCell="1" allowOverlap="1" wp14:anchorId="2EB69D69" wp14:editId="63373B0E">
                <wp:simplePos x="0" y="0"/>
                <wp:positionH relativeFrom="column">
                  <wp:posOffset>-3175</wp:posOffset>
                </wp:positionH>
                <wp:positionV relativeFrom="paragraph">
                  <wp:posOffset>87630</wp:posOffset>
                </wp:positionV>
                <wp:extent cx="6899275" cy="1475740"/>
                <wp:effectExtent l="0" t="0" r="0" b="0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275" cy="1475740"/>
                        </a:xfrm>
                        <a:custGeom>
                          <a:avLst/>
                          <a:gdLst>
                            <a:gd name="T0" fmla="+- 0 898 869"/>
                            <a:gd name="T1" fmla="*/ T0 w 10865"/>
                            <a:gd name="T2" fmla="+- 0 2758 463"/>
                            <a:gd name="T3" fmla="*/ 2758 h 2324"/>
                            <a:gd name="T4" fmla="+- 0 898 869"/>
                            <a:gd name="T5" fmla="*/ T4 w 10865"/>
                            <a:gd name="T6" fmla="+- 0 1618 463"/>
                            <a:gd name="T7" fmla="*/ 1618 h 2324"/>
                            <a:gd name="T8" fmla="+- 0 898 869"/>
                            <a:gd name="T9" fmla="*/ T8 w 10865"/>
                            <a:gd name="T10" fmla="+- 0 566 463"/>
                            <a:gd name="T11" fmla="*/ 566 h 2324"/>
                            <a:gd name="T12" fmla="+- 0 869 869"/>
                            <a:gd name="T13" fmla="*/ T12 w 10865"/>
                            <a:gd name="T14" fmla="+- 0 972 463"/>
                            <a:gd name="T15" fmla="*/ 972 h 2324"/>
                            <a:gd name="T16" fmla="+- 0 869 869"/>
                            <a:gd name="T17" fmla="*/ T16 w 10865"/>
                            <a:gd name="T18" fmla="+- 0 2261 463"/>
                            <a:gd name="T19" fmla="*/ 2261 h 2324"/>
                            <a:gd name="T20" fmla="+- 0 869 869"/>
                            <a:gd name="T21" fmla="*/ T20 w 10865"/>
                            <a:gd name="T22" fmla="+- 0 2786 463"/>
                            <a:gd name="T23" fmla="*/ 2786 h 2324"/>
                            <a:gd name="T24" fmla="+- 0 972 869"/>
                            <a:gd name="T25" fmla="*/ T24 w 10865"/>
                            <a:gd name="T26" fmla="+- 0 2786 463"/>
                            <a:gd name="T27" fmla="*/ 2786 h 2324"/>
                            <a:gd name="T28" fmla="+- 0 972 869"/>
                            <a:gd name="T29" fmla="*/ T28 w 10865"/>
                            <a:gd name="T30" fmla="+- 0 463 463"/>
                            <a:gd name="T31" fmla="*/ 463 h 2324"/>
                            <a:gd name="T32" fmla="+- 0 869 869"/>
                            <a:gd name="T33" fmla="*/ T32 w 10865"/>
                            <a:gd name="T34" fmla="+- 0 463 463"/>
                            <a:gd name="T35" fmla="*/ 463 h 2324"/>
                            <a:gd name="T36" fmla="+- 0 869 869"/>
                            <a:gd name="T37" fmla="*/ T36 w 10865"/>
                            <a:gd name="T38" fmla="+- 0 566 463"/>
                            <a:gd name="T39" fmla="*/ 566 h 2324"/>
                            <a:gd name="T40" fmla="+- 0 898 869"/>
                            <a:gd name="T41" fmla="*/ T40 w 10865"/>
                            <a:gd name="T42" fmla="+- 0 492 463"/>
                            <a:gd name="T43" fmla="*/ 492 h 2324"/>
                            <a:gd name="T44" fmla="+- 0 972 869"/>
                            <a:gd name="T45" fmla="*/ T44 w 10865"/>
                            <a:gd name="T46" fmla="+- 0 463 463"/>
                            <a:gd name="T47" fmla="*/ 463 h 2324"/>
                            <a:gd name="T48" fmla="+- 0 11630 869"/>
                            <a:gd name="T49" fmla="*/ T48 w 10865"/>
                            <a:gd name="T50" fmla="+- 0 566 463"/>
                            <a:gd name="T51" fmla="*/ 566 h 2324"/>
                            <a:gd name="T52" fmla="+- 0 11630 869"/>
                            <a:gd name="T53" fmla="*/ T52 w 10865"/>
                            <a:gd name="T54" fmla="+- 0 1618 463"/>
                            <a:gd name="T55" fmla="*/ 1618 h 2324"/>
                            <a:gd name="T56" fmla="+- 0 11630 869"/>
                            <a:gd name="T57" fmla="*/ T56 w 10865"/>
                            <a:gd name="T58" fmla="+- 0 2683 463"/>
                            <a:gd name="T59" fmla="*/ 2683 h 2324"/>
                            <a:gd name="T60" fmla="+- 0 972 869"/>
                            <a:gd name="T61" fmla="*/ T60 w 10865"/>
                            <a:gd name="T62" fmla="+- 0 2261 463"/>
                            <a:gd name="T63" fmla="*/ 2261 h 2324"/>
                            <a:gd name="T64" fmla="+- 0 972 869"/>
                            <a:gd name="T65" fmla="*/ T64 w 10865"/>
                            <a:gd name="T66" fmla="+- 0 972 463"/>
                            <a:gd name="T67" fmla="*/ 972 h 2324"/>
                            <a:gd name="T68" fmla="+- 0 958 869"/>
                            <a:gd name="T69" fmla="*/ T68 w 10865"/>
                            <a:gd name="T70" fmla="+- 0 566 463"/>
                            <a:gd name="T71" fmla="*/ 566 h 2324"/>
                            <a:gd name="T72" fmla="+- 0 958 869"/>
                            <a:gd name="T73" fmla="*/ T72 w 10865"/>
                            <a:gd name="T74" fmla="+- 0 1618 463"/>
                            <a:gd name="T75" fmla="*/ 1618 h 2324"/>
                            <a:gd name="T76" fmla="+- 0 958 869"/>
                            <a:gd name="T77" fmla="*/ T76 w 10865"/>
                            <a:gd name="T78" fmla="+- 0 2698 463"/>
                            <a:gd name="T79" fmla="*/ 2698 h 2324"/>
                            <a:gd name="T80" fmla="+- 0 11630 869"/>
                            <a:gd name="T81" fmla="*/ T80 w 10865"/>
                            <a:gd name="T82" fmla="+- 0 2698 463"/>
                            <a:gd name="T83" fmla="*/ 2698 h 2324"/>
                            <a:gd name="T84" fmla="+- 0 11644 869"/>
                            <a:gd name="T85" fmla="*/ T84 w 10865"/>
                            <a:gd name="T86" fmla="+- 0 2261 463"/>
                            <a:gd name="T87" fmla="*/ 2261 h 2324"/>
                            <a:gd name="T88" fmla="+- 0 11644 869"/>
                            <a:gd name="T89" fmla="*/ T88 w 10865"/>
                            <a:gd name="T90" fmla="+- 0 972 463"/>
                            <a:gd name="T91" fmla="*/ 972 h 2324"/>
                            <a:gd name="T92" fmla="+- 0 11644 869"/>
                            <a:gd name="T93" fmla="*/ T92 w 10865"/>
                            <a:gd name="T94" fmla="+- 0 552 463"/>
                            <a:gd name="T95" fmla="*/ 552 h 2324"/>
                            <a:gd name="T96" fmla="+- 0 972 869"/>
                            <a:gd name="T97" fmla="*/ T96 w 10865"/>
                            <a:gd name="T98" fmla="+- 0 552 463"/>
                            <a:gd name="T99" fmla="*/ 552 h 2324"/>
                            <a:gd name="T100" fmla="+- 0 958 869"/>
                            <a:gd name="T101" fmla="*/ T100 w 10865"/>
                            <a:gd name="T102" fmla="+- 0 566 463"/>
                            <a:gd name="T103" fmla="*/ 566 h 2324"/>
                            <a:gd name="T104" fmla="+- 0 11630 869"/>
                            <a:gd name="T105" fmla="*/ T104 w 10865"/>
                            <a:gd name="T106" fmla="+- 0 566 463"/>
                            <a:gd name="T107" fmla="*/ 566 h 2324"/>
                            <a:gd name="T108" fmla="+- 0 11644 869"/>
                            <a:gd name="T109" fmla="*/ T108 w 10865"/>
                            <a:gd name="T110" fmla="+- 0 552 463"/>
                            <a:gd name="T111" fmla="*/ 552 h 2324"/>
                            <a:gd name="T112" fmla="+- 0 11734 869"/>
                            <a:gd name="T113" fmla="*/ T112 w 10865"/>
                            <a:gd name="T114" fmla="+- 0 2758 463"/>
                            <a:gd name="T115" fmla="*/ 2758 h 2324"/>
                            <a:gd name="T116" fmla="+- 0 11734 869"/>
                            <a:gd name="T117" fmla="*/ T116 w 10865"/>
                            <a:gd name="T118" fmla="+- 0 1618 463"/>
                            <a:gd name="T119" fmla="*/ 1618 h 2324"/>
                            <a:gd name="T120" fmla="+- 0 11734 869"/>
                            <a:gd name="T121" fmla="*/ T120 w 10865"/>
                            <a:gd name="T122" fmla="+- 0 566 463"/>
                            <a:gd name="T123" fmla="*/ 566 h 2324"/>
                            <a:gd name="T124" fmla="+- 0 11705 869"/>
                            <a:gd name="T125" fmla="*/ T124 w 10865"/>
                            <a:gd name="T126" fmla="+- 0 972 463"/>
                            <a:gd name="T127" fmla="*/ 972 h 2324"/>
                            <a:gd name="T128" fmla="+- 0 11705 869"/>
                            <a:gd name="T129" fmla="*/ T128 w 10865"/>
                            <a:gd name="T130" fmla="+- 0 2261 463"/>
                            <a:gd name="T131" fmla="*/ 2261 h 2324"/>
                            <a:gd name="T132" fmla="+- 0 11630 869"/>
                            <a:gd name="T133" fmla="*/ T132 w 10865"/>
                            <a:gd name="T134" fmla="+- 0 2758 463"/>
                            <a:gd name="T135" fmla="*/ 2758 h 2324"/>
                            <a:gd name="T136" fmla="+- 0 972 869"/>
                            <a:gd name="T137" fmla="*/ T136 w 10865"/>
                            <a:gd name="T138" fmla="+- 0 2786 463"/>
                            <a:gd name="T139" fmla="*/ 2786 h 2324"/>
                            <a:gd name="T140" fmla="+- 0 11705 869"/>
                            <a:gd name="T141" fmla="*/ T140 w 10865"/>
                            <a:gd name="T142" fmla="+- 0 2786 463"/>
                            <a:gd name="T143" fmla="*/ 2786 h 2324"/>
                            <a:gd name="T144" fmla="+- 0 11734 869"/>
                            <a:gd name="T145" fmla="*/ T144 w 10865"/>
                            <a:gd name="T146" fmla="+- 0 2786 463"/>
                            <a:gd name="T147" fmla="*/ 2786 h 2324"/>
                            <a:gd name="T148" fmla="+- 0 11734 869"/>
                            <a:gd name="T149" fmla="*/ T148 w 10865"/>
                            <a:gd name="T150" fmla="+- 0 463 463"/>
                            <a:gd name="T151" fmla="*/ 463 h 2324"/>
                            <a:gd name="T152" fmla="+- 0 11705 869"/>
                            <a:gd name="T153" fmla="*/ T152 w 10865"/>
                            <a:gd name="T154" fmla="+- 0 463 463"/>
                            <a:gd name="T155" fmla="*/ 463 h 2324"/>
                            <a:gd name="T156" fmla="+- 0 972 869"/>
                            <a:gd name="T157" fmla="*/ T156 w 10865"/>
                            <a:gd name="T158" fmla="+- 0 463 463"/>
                            <a:gd name="T159" fmla="*/ 463 h 2324"/>
                            <a:gd name="T160" fmla="+- 0 11630 869"/>
                            <a:gd name="T161" fmla="*/ T160 w 10865"/>
                            <a:gd name="T162" fmla="+- 0 492 463"/>
                            <a:gd name="T163" fmla="*/ 492 h 2324"/>
                            <a:gd name="T164" fmla="+- 0 11705 869"/>
                            <a:gd name="T165" fmla="*/ T164 w 10865"/>
                            <a:gd name="T166" fmla="+- 0 566 463"/>
                            <a:gd name="T167" fmla="*/ 566 h 2324"/>
                            <a:gd name="T168" fmla="+- 0 11734 869"/>
                            <a:gd name="T169" fmla="*/ T168 w 10865"/>
                            <a:gd name="T170" fmla="+- 0 492 463"/>
                            <a:gd name="T171" fmla="*/ 492 h 2324"/>
                            <a:gd name="T172" fmla="+- 0 11734 869"/>
                            <a:gd name="T173" fmla="*/ T172 w 10865"/>
                            <a:gd name="T174" fmla="+- 0 463 463"/>
                            <a:gd name="T175" fmla="*/ 463 h 23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10865" h="2324">
                              <a:moveTo>
                                <a:pt x="103" y="2295"/>
                              </a:moveTo>
                              <a:lnTo>
                                <a:pt x="29" y="2295"/>
                              </a:lnTo>
                              <a:lnTo>
                                <a:pt x="29" y="1798"/>
                              </a:lnTo>
                              <a:lnTo>
                                <a:pt x="29" y="1155"/>
                              </a:lnTo>
                              <a:lnTo>
                                <a:pt x="29" y="509"/>
                              </a:lnTo>
                              <a:lnTo>
                                <a:pt x="29" y="103"/>
                              </a:lnTo>
                              <a:lnTo>
                                <a:pt x="0" y="103"/>
                              </a:lnTo>
                              <a:lnTo>
                                <a:pt x="0" y="509"/>
                              </a:lnTo>
                              <a:lnTo>
                                <a:pt x="0" y="1155"/>
                              </a:lnTo>
                              <a:lnTo>
                                <a:pt x="0" y="1798"/>
                              </a:lnTo>
                              <a:lnTo>
                                <a:pt x="0" y="2295"/>
                              </a:lnTo>
                              <a:lnTo>
                                <a:pt x="0" y="2323"/>
                              </a:lnTo>
                              <a:lnTo>
                                <a:pt x="29" y="2323"/>
                              </a:lnTo>
                              <a:lnTo>
                                <a:pt x="103" y="2323"/>
                              </a:lnTo>
                              <a:lnTo>
                                <a:pt x="103" y="2295"/>
                              </a:lnTo>
                              <a:close/>
                              <a:moveTo>
                                <a:pt x="103" y="0"/>
                              </a:moveTo>
                              <a:lnTo>
                                <a:pt x="29" y="0"/>
                              </a:ln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0" y="103"/>
                              </a:lnTo>
                              <a:lnTo>
                                <a:pt x="29" y="103"/>
                              </a:lnTo>
                              <a:lnTo>
                                <a:pt x="29" y="29"/>
                              </a:lnTo>
                              <a:lnTo>
                                <a:pt x="103" y="29"/>
                              </a:lnTo>
                              <a:lnTo>
                                <a:pt x="103" y="0"/>
                              </a:lnTo>
                              <a:close/>
                              <a:moveTo>
                                <a:pt x="10775" y="103"/>
                              </a:moveTo>
                              <a:lnTo>
                                <a:pt x="10761" y="103"/>
                              </a:lnTo>
                              <a:lnTo>
                                <a:pt x="10761" y="509"/>
                              </a:lnTo>
                              <a:lnTo>
                                <a:pt x="10761" y="1155"/>
                              </a:lnTo>
                              <a:lnTo>
                                <a:pt x="10761" y="1798"/>
                              </a:lnTo>
                              <a:lnTo>
                                <a:pt x="10761" y="2220"/>
                              </a:lnTo>
                              <a:lnTo>
                                <a:pt x="103" y="2220"/>
                              </a:lnTo>
                              <a:lnTo>
                                <a:pt x="103" y="1798"/>
                              </a:lnTo>
                              <a:lnTo>
                                <a:pt x="103" y="1155"/>
                              </a:lnTo>
                              <a:lnTo>
                                <a:pt x="103" y="509"/>
                              </a:lnTo>
                              <a:lnTo>
                                <a:pt x="103" y="103"/>
                              </a:lnTo>
                              <a:lnTo>
                                <a:pt x="89" y="103"/>
                              </a:lnTo>
                              <a:lnTo>
                                <a:pt x="89" y="509"/>
                              </a:lnTo>
                              <a:lnTo>
                                <a:pt x="89" y="1155"/>
                              </a:lnTo>
                              <a:lnTo>
                                <a:pt x="89" y="1798"/>
                              </a:lnTo>
                              <a:lnTo>
                                <a:pt x="89" y="2235"/>
                              </a:lnTo>
                              <a:lnTo>
                                <a:pt x="103" y="2235"/>
                              </a:lnTo>
                              <a:lnTo>
                                <a:pt x="10761" y="2235"/>
                              </a:lnTo>
                              <a:lnTo>
                                <a:pt x="10775" y="2235"/>
                              </a:lnTo>
                              <a:lnTo>
                                <a:pt x="10775" y="1798"/>
                              </a:lnTo>
                              <a:lnTo>
                                <a:pt x="10775" y="1155"/>
                              </a:lnTo>
                              <a:lnTo>
                                <a:pt x="10775" y="509"/>
                              </a:lnTo>
                              <a:lnTo>
                                <a:pt x="10775" y="103"/>
                              </a:lnTo>
                              <a:close/>
                              <a:moveTo>
                                <a:pt x="10775" y="89"/>
                              </a:moveTo>
                              <a:lnTo>
                                <a:pt x="10761" y="89"/>
                              </a:lnTo>
                              <a:lnTo>
                                <a:pt x="103" y="89"/>
                              </a:lnTo>
                              <a:lnTo>
                                <a:pt x="89" y="89"/>
                              </a:lnTo>
                              <a:lnTo>
                                <a:pt x="89" y="103"/>
                              </a:lnTo>
                              <a:lnTo>
                                <a:pt x="103" y="103"/>
                              </a:lnTo>
                              <a:lnTo>
                                <a:pt x="10761" y="103"/>
                              </a:lnTo>
                              <a:lnTo>
                                <a:pt x="10775" y="103"/>
                              </a:lnTo>
                              <a:lnTo>
                                <a:pt x="10775" y="89"/>
                              </a:lnTo>
                              <a:close/>
                              <a:moveTo>
                                <a:pt x="10865" y="2295"/>
                              </a:moveTo>
                              <a:lnTo>
                                <a:pt x="10865" y="2295"/>
                              </a:lnTo>
                              <a:lnTo>
                                <a:pt x="10865" y="1798"/>
                              </a:lnTo>
                              <a:lnTo>
                                <a:pt x="10865" y="1155"/>
                              </a:lnTo>
                              <a:lnTo>
                                <a:pt x="10865" y="509"/>
                              </a:lnTo>
                              <a:lnTo>
                                <a:pt x="10865" y="103"/>
                              </a:lnTo>
                              <a:lnTo>
                                <a:pt x="10836" y="103"/>
                              </a:lnTo>
                              <a:lnTo>
                                <a:pt x="10836" y="509"/>
                              </a:lnTo>
                              <a:lnTo>
                                <a:pt x="10836" y="1155"/>
                              </a:lnTo>
                              <a:lnTo>
                                <a:pt x="10836" y="1798"/>
                              </a:lnTo>
                              <a:lnTo>
                                <a:pt x="10836" y="2295"/>
                              </a:lnTo>
                              <a:lnTo>
                                <a:pt x="10761" y="2295"/>
                              </a:lnTo>
                              <a:lnTo>
                                <a:pt x="103" y="2295"/>
                              </a:lnTo>
                              <a:lnTo>
                                <a:pt x="103" y="2323"/>
                              </a:lnTo>
                              <a:lnTo>
                                <a:pt x="10761" y="2323"/>
                              </a:lnTo>
                              <a:lnTo>
                                <a:pt x="10836" y="2323"/>
                              </a:lnTo>
                              <a:lnTo>
                                <a:pt x="10865" y="2323"/>
                              </a:lnTo>
                              <a:lnTo>
                                <a:pt x="10865" y="2295"/>
                              </a:lnTo>
                              <a:close/>
                              <a:moveTo>
                                <a:pt x="10865" y="0"/>
                              </a:moveTo>
                              <a:lnTo>
                                <a:pt x="10865" y="0"/>
                              </a:lnTo>
                              <a:lnTo>
                                <a:pt x="10836" y="0"/>
                              </a:lnTo>
                              <a:lnTo>
                                <a:pt x="10761" y="0"/>
                              </a:lnTo>
                              <a:lnTo>
                                <a:pt x="103" y="0"/>
                              </a:lnTo>
                              <a:lnTo>
                                <a:pt x="103" y="29"/>
                              </a:lnTo>
                              <a:lnTo>
                                <a:pt x="10761" y="29"/>
                              </a:lnTo>
                              <a:lnTo>
                                <a:pt x="10836" y="29"/>
                              </a:lnTo>
                              <a:lnTo>
                                <a:pt x="10836" y="103"/>
                              </a:lnTo>
                              <a:lnTo>
                                <a:pt x="10865" y="103"/>
                              </a:lnTo>
                              <a:lnTo>
                                <a:pt x="10865" y="29"/>
                              </a:lnTo>
                              <a:lnTo>
                                <a:pt x="108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E5131" id="AutoShape 9" o:spid="_x0000_s1026" style="position:absolute;margin-left:-.25pt;margin-top:6.9pt;width:543.25pt;height:116.2pt;z-index:48758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0865,2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" path="m103,2295r-74,l29,1798r,-643l29,509r,-406l,103,,509r,646l,1798r,497l,2323r29,l103,2323r,-28xm103,l29,,,,,29r,74l29,103r,-74l103,29,103,xm10775,103r-14,l10761,509r,646l10761,1798r,422l103,2220r,-422l103,1155r,-646l103,103r-14,l89,509r,646l89,1798r,437l103,2235r10658,l10775,2235r,-437l10775,1155r,-646l10775,103xm10775,89r-14,l103,89r-14,l89,103r14,l10761,103r14,l10775,89xm10865,2295r,l10865,1798r,-643l10865,509r,-406l10836,103r,406l10836,1155r,643l10836,2295r-75,l103,2295r,28l10761,2323r75,l10865,2323r,-28xm10865,r,l10836,r-75,l103,r,29l10761,29r75,l10836,103r29,l10865,29r,-29xe" fillcolor="black" stroked="f">
                <v:path arrowok="t" o:connecttype="custom" o:connectlocs="18415,1751330;18415,1027430;18415,359410;0,617220;0,1435735;0,1769110;65405,1769110;65405,294005;0,294005;0,359410;18415,312420;65405,294005;6833235,359410;6833235,1027430;6833235,1703705;65405,1435735;65405,617220;56515,359410;56515,1027430;56515,1713230;6833235,1713230;6842125,1435735;6842125,617220;6842125,350520;65405,350520;56515,359410;6833235,359410;6842125,350520;6899275,1751330;6899275,1027430;6899275,359410;6880860,617220;6880860,1435735;6833235,1751330;65405,1769110;6880860,1769110;6899275,1769110;6899275,294005;6880860,294005;65405,294005;6833235,312420;6880860,359410;6899275,312420;6899275,294005" o:connectangles="0,0,0,0,0,0,0,0,0,0,0,0,0,0,0,0,0,0,0,0,0,0,0,0,0,0,0,0,0,0,0,0,0,0,0,0,0,0,0,0,0,0,0,0"/>
              </v:shape>
            </w:pict>
          </mc:Fallback>
        </mc:AlternateContent>
      </w:r>
    </w:p>
    <w:p w14:paraId="71BEA066" w14:textId="77777777" w:rsidR="00B94F14" w:rsidRDefault="00B94F14">
      <w:pPr>
        <w:pStyle w:val="BodyText"/>
        <w:rPr>
          <w:sz w:val="20"/>
        </w:rPr>
      </w:pPr>
    </w:p>
    <w:p w14:paraId="391C67A6" w14:textId="4EFF5D81" w:rsidR="00B94F14" w:rsidRDefault="00AC3742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0400" behindDoc="0" locked="0" layoutInCell="1" allowOverlap="1" wp14:anchorId="53704D11" wp14:editId="472E1C45">
                <wp:simplePos x="0" y="0"/>
                <wp:positionH relativeFrom="column">
                  <wp:posOffset>292100</wp:posOffset>
                </wp:positionH>
                <wp:positionV relativeFrom="paragraph">
                  <wp:posOffset>100965</wp:posOffset>
                </wp:positionV>
                <wp:extent cx="6520815" cy="574675"/>
                <wp:effectExtent l="0" t="0" r="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0815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73C63C" w14:textId="414A95A7" w:rsidR="00B94F14" w:rsidRDefault="005A2EC1">
                            <w:pPr>
                              <w:tabs>
                                <w:tab w:val="left" w:pos="10248"/>
                              </w:tabs>
                              <w:spacing w:before="1"/>
                              <w:rPr>
                                <w:rFonts w:ascii="Caladea"/>
                              </w:rPr>
                            </w:pPr>
                            <w:r>
                              <w:rPr>
                                <w:rFonts w:ascii="Caladea"/>
                                <w:b/>
                              </w:rPr>
                              <w:t>Title</w:t>
                            </w:r>
                            <w:r>
                              <w:rPr>
                                <w:rFonts w:ascii="Caladea"/>
                              </w:rPr>
                              <w:t>:</w:t>
                            </w:r>
                            <w:r>
                              <w:rPr>
                                <w:rFonts w:ascii="Caladea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ade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Caladea"/>
                                <w:u w:val="single"/>
                              </w:rPr>
                              <w:tab/>
                            </w:r>
                          </w:p>
                          <w:p w14:paraId="5E88E481" w14:textId="77777777" w:rsidR="00B94F14" w:rsidRDefault="00B94F14">
                            <w:pPr>
                              <w:rPr>
                                <w:rFonts w:ascii="Caladea"/>
                                <w:sz w:val="33"/>
                              </w:rPr>
                            </w:pPr>
                          </w:p>
                          <w:p w14:paraId="44B31AAE" w14:textId="77777777" w:rsidR="00B94F14" w:rsidRDefault="005A2EC1">
                            <w:pPr>
                              <w:spacing w:before="1"/>
                              <w:rPr>
                                <w:rFonts w:ascii="Caladea"/>
                                <w:b/>
                              </w:rPr>
                            </w:pPr>
                            <w:r>
                              <w:rPr>
                                <w:rFonts w:ascii="Caladea"/>
                                <w:b/>
                              </w:rPr>
                              <w:t>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704D1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3pt;margin-top:7.95pt;width:513.45pt;height:45.25pt;z-index:48759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" filled="f" stroked="f">
                <v:textbox inset="0,0,0,0">
                  <w:txbxContent>
                    <w:p w14:paraId="7273C63C" w14:textId="414A95A7" w:rsidR="00B94F14" w:rsidRDefault="005A2EC1">
                      <w:pPr>
                        <w:tabs>
                          <w:tab w:val="left" w:pos="10248"/>
                        </w:tabs>
                        <w:spacing w:before="1"/>
                        <w:rPr>
                          <w:rFonts w:ascii="Caladea"/>
                        </w:rPr>
                      </w:pPr>
                      <w:r>
                        <w:rPr>
                          <w:rFonts w:ascii="Caladea"/>
                          <w:b/>
                        </w:rPr>
                        <w:t>Title</w:t>
                      </w:r>
                      <w:r>
                        <w:rPr>
                          <w:rFonts w:ascii="Caladea"/>
                        </w:rPr>
                        <w:t>:</w:t>
                      </w:r>
                      <w:r>
                        <w:rPr>
                          <w:rFonts w:ascii="Caladea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adea"/>
                          <w:u w:val="single"/>
                        </w:rPr>
                        <w:t xml:space="preserve"> </w:t>
                      </w:r>
                      <w:r>
                        <w:rPr>
                          <w:rFonts w:ascii="Caladea"/>
                          <w:u w:val="single"/>
                        </w:rPr>
                        <w:tab/>
                      </w:r>
                    </w:p>
                    <w:p w14:paraId="5E88E481" w14:textId="77777777" w:rsidR="00B94F14" w:rsidRDefault="00B94F14">
                      <w:pPr>
                        <w:rPr>
                          <w:rFonts w:ascii="Caladea"/>
                          <w:sz w:val="33"/>
                        </w:rPr>
                      </w:pPr>
                    </w:p>
                    <w:p w14:paraId="44B31AAE" w14:textId="77777777" w:rsidR="00B94F14" w:rsidRDefault="005A2EC1">
                      <w:pPr>
                        <w:spacing w:before="1"/>
                        <w:rPr>
                          <w:rFonts w:ascii="Caladea"/>
                          <w:b/>
                        </w:rPr>
                      </w:pPr>
                      <w:r>
                        <w:rPr>
                          <w:rFonts w:ascii="Caladea"/>
                          <w:b/>
                        </w:rPr>
                        <w:t>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1C10D78" w14:textId="77777777" w:rsidR="00B94F14" w:rsidRDefault="00B94F14">
      <w:pPr>
        <w:pStyle w:val="BodyText"/>
        <w:rPr>
          <w:sz w:val="20"/>
        </w:rPr>
      </w:pPr>
    </w:p>
    <w:p w14:paraId="362E76FB" w14:textId="77777777" w:rsidR="00B94F14" w:rsidRDefault="00B94F14">
      <w:pPr>
        <w:pStyle w:val="BodyText"/>
        <w:rPr>
          <w:sz w:val="20"/>
        </w:rPr>
      </w:pPr>
    </w:p>
    <w:p w14:paraId="2F97527A" w14:textId="77777777" w:rsidR="00B94F14" w:rsidRDefault="00B94F14">
      <w:pPr>
        <w:pStyle w:val="BodyText"/>
        <w:rPr>
          <w:sz w:val="20"/>
        </w:rPr>
      </w:pPr>
    </w:p>
    <w:p w14:paraId="5B43DD3F" w14:textId="77777777" w:rsidR="00B94F14" w:rsidRDefault="00B94F14">
      <w:pPr>
        <w:pStyle w:val="BodyText"/>
        <w:rPr>
          <w:sz w:val="20"/>
        </w:rPr>
      </w:pPr>
    </w:p>
    <w:p w14:paraId="558BAC4D" w14:textId="34D2C964" w:rsidR="00B94F14" w:rsidRDefault="00AC3742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1424" behindDoc="0" locked="0" layoutInCell="1" allowOverlap="1" wp14:anchorId="16BAFA8B" wp14:editId="2B9CAE2D">
                <wp:simplePos x="0" y="0"/>
                <wp:positionH relativeFrom="column">
                  <wp:posOffset>292100</wp:posOffset>
                </wp:positionH>
                <wp:positionV relativeFrom="paragraph">
                  <wp:posOffset>142875</wp:posOffset>
                </wp:positionV>
                <wp:extent cx="3295650" cy="168275"/>
                <wp:effectExtent l="0" t="0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5650" cy="168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B0ED37" w14:textId="7F377B56" w:rsidR="00B94F14" w:rsidRDefault="005A2EC1">
                            <w:pPr>
                              <w:tabs>
                                <w:tab w:val="left" w:pos="1541"/>
                                <w:tab w:val="left" w:pos="3454"/>
                              </w:tabs>
                              <w:spacing w:line="265" w:lineRule="exact"/>
                            </w:pPr>
                            <w:r>
                              <w:rPr>
                                <w:rFonts w:ascii="Caladea"/>
                                <w:b/>
                              </w:rPr>
                              <w:t>Article</w:t>
                            </w:r>
                            <w:r>
                              <w:rPr>
                                <w:rFonts w:ascii="Caladea"/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adea"/>
                                <w:b/>
                              </w:rPr>
                              <w:t>Type:</w:t>
                            </w:r>
                            <w:r>
                              <w:rPr>
                                <w:rFonts w:ascii="Caladea"/>
                                <w:b/>
                              </w:rPr>
                              <w:tab/>
                            </w:r>
                            <w:r>
                              <w:t>(</w:t>
                            </w:r>
                            <w:r w:rsidR="00B23388">
                              <w:t>a</w:t>
                            </w:r>
                            <w:r>
                              <w:t>)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rigi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rticle</w:t>
                            </w:r>
                            <w:r w:rsidR="000A69E3">
                              <w:t xml:space="preserve"> </w:t>
                            </w:r>
                            <w:r>
                              <w:t>(</w:t>
                            </w:r>
                            <w:r w:rsidR="00B23388">
                              <w:t>b</w:t>
                            </w:r>
                            <w:r>
                              <w:t xml:space="preserve">) </w:t>
                            </w:r>
                            <w:r w:rsidR="00B23388">
                              <w:t xml:space="preserve">Conceptual </w:t>
                            </w:r>
                            <w:r w:rsidR="000A69E3">
                              <w:t>P</w:t>
                            </w:r>
                            <w:r w:rsidR="00B23388">
                              <w:t xml:space="preserve">aper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BAFA8B" id="Text Box 7" o:spid="_x0000_s1027" type="#_x0000_t202" style="position:absolute;margin-left:23pt;margin-top:11.25pt;width:259.5pt;height:13.25pt;z-index:48759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" filled="f" stroked="f">
                <v:textbox inset="0,0,0,0">
                  <w:txbxContent>
                    <w:p w14:paraId="4FB0ED37" w14:textId="7F377B56" w:rsidR="00B94F14" w:rsidRDefault="005A2EC1">
                      <w:pPr>
                        <w:tabs>
                          <w:tab w:val="left" w:pos="1541"/>
                          <w:tab w:val="left" w:pos="3454"/>
                        </w:tabs>
                        <w:spacing w:line="265" w:lineRule="exact"/>
                      </w:pPr>
                      <w:r>
                        <w:rPr>
                          <w:rFonts w:ascii="Caladea"/>
                          <w:b/>
                        </w:rPr>
                        <w:t>Article</w:t>
                      </w:r>
                      <w:r>
                        <w:rPr>
                          <w:rFonts w:ascii="Caladea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adea"/>
                          <w:b/>
                        </w:rPr>
                        <w:t>Type:</w:t>
                      </w:r>
                      <w:r>
                        <w:rPr>
                          <w:rFonts w:ascii="Caladea"/>
                          <w:b/>
                        </w:rPr>
                        <w:tab/>
                      </w:r>
                      <w:r>
                        <w:t>(</w:t>
                      </w:r>
                      <w:r w:rsidR="00B23388">
                        <w:t>a</w:t>
                      </w:r>
                      <w:r>
                        <w:t>)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rigi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rticle</w:t>
                      </w:r>
                      <w:r w:rsidR="000A69E3">
                        <w:t xml:space="preserve"> </w:t>
                      </w:r>
                      <w:r>
                        <w:t>(</w:t>
                      </w:r>
                      <w:r w:rsidR="00B23388">
                        <w:t>b</w:t>
                      </w:r>
                      <w:r>
                        <w:t xml:space="preserve">) </w:t>
                      </w:r>
                      <w:r w:rsidR="00B23388">
                        <w:t xml:space="preserve">Conceptual </w:t>
                      </w:r>
                      <w:r w:rsidR="000A69E3">
                        <w:t>P</w:t>
                      </w:r>
                      <w:r w:rsidR="00B23388">
                        <w:t xml:space="preserve">aper </w:t>
                      </w:r>
                    </w:p>
                  </w:txbxContent>
                </v:textbox>
              </v:shape>
            </w:pict>
          </mc:Fallback>
        </mc:AlternateContent>
      </w:r>
    </w:p>
    <w:p w14:paraId="6A5DEDD2" w14:textId="173A25B9" w:rsidR="00B94F14" w:rsidRDefault="00AC3742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3472" behindDoc="0" locked="0" layoutInCell="1" allowOverlap="1" wp14:anchorId="536EC4B0" wp14:editId="71FD2325">
                <wp:simplePos x="0" y="0"/>
                <wp:positionH relativeFrom="column">
                  <wp:posOffset>4636135</wp:posOffset>
                </wp:positionH>
                <wp:positionV relativeFrom="paragraph">
                  <wp:posOffset>16510</wp:posOffset>
                </wp:positionV>
                <wp:extent cx="2128520" cy="14033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8520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F4BD41" w14:textId="13D04F48" w:rsidR="00B94F14" w:rsidRDefault="005A2EC1">
                            <w:pPr>
                              <w:spacing w:line="221" w:lineRule="exact"/>
                            </w:pPr>
                            <w:r>
                              <w:t>(</w:t>
                            </w:r>
                            <w:r w:rsidR="000A69E3">
                              <w:t>d</w:t>
                            </w:r>
                            <w:r>
                              <w:t xml:space="preserve">) </w:t>
                            </w:r>
                            <w:r w:rsidR="000A69E3">
                              <w:t xml:space="preserve">Case </w:t>
                            </w:r>
                            <w:r w:rsidR="00A9537A">
                              <w:t>Studies (</w:t>
                            </w:r>
                            <w:r w:rsidR="000A69E3">
                              <w:t xml:space="preserve">e) Book Review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EC4B0" id="Text Box 5" o:spid="_x0000_s1028" type="#_x0000_t202" style="position:absolute;margin-left:365.05pt;margin-top:1.3pt;width:167.6pt;height:11.05pt;z-index:48759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" filled="f" stroked="f">
                <v:textbox inset="0,0,0,0">
                  <w:txbxContent>
                    <w:p w14:paraId="04F4BD41" w14:textId="13D04F48" w:rsidR="00B94F14" w:rsidRDefault="005A2EC1">
                      <w:pPr>
                        <w:spacing w:line="221" w:lineRule="exact"/>
                      </w:pPr>
                      <w:r>
                        <w:t>(</w:t>
                      </w:r>
                      <w:r w:rsidR="000A69E3">
                        <w:t>d</w:t>
                      </w:r>
                      <w:r>
                        <w:t xml:space="preserve">) </w:t>
                      </w:r>
                      <w:r w:rsidR="000A69E3">
                        <w:t xml:space="preserve">Case </w:t>
                      </w:r>
                      <w:r w:rsidR="00A9537A">
                        <w:t>Studies (</w:t>
                      </w:r>
                      <w:r w:rsidR="000A69E3">
                        <w:t xml:space="preserve">e) Book Review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2448" behindDoc="0" locked="0" layoutInCell="1" allowOverlap="1" wp14:anchorId="5B852336" wp14:editId="0EDD6BC3">
                <wp:simplePos x="0" y="0"/>
                <wp:positionH relativeFrom="column">
                  <wp:posOffset>3599180</wp:posOffset>
                </wp:positionH>
                <wp:positionV relativeFrom="paragraph">
                  <wp:posOffset>16510</wp:posOffset>
                </wp:positionV>
                <wp:extent cx="1036955" cy="14033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695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1D25BC" w14:textId="4E665FCF" w:rsidR="00B94F14" w:rsidRDefault="005A2EC1">
                            <w:pPr>
                              <w:spacing w:line="221" w:lineRule="exact"/>
                            </w:pPr>
                            <w:r>
                              <w:t>(</w:t>
                            </w:r>
                            <w:r w:rsidR="000A69E3">
                              <w:t>c</w:t>
                            </w:r>
                            <w:r>
                              <w:t xml:space="preserve">) Review </w:t>
                            </w:r>
                            <w:r w:rsidR="000A69E3">
                              <w:t>Pa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52336" id="Text Box 6" o:spid="_x0000_s1029" type="#_x0000_t202" style="position:absolute;margin-left:283.4pt;margin-top:1.3pt;width:81.65pt;height:11.05pt;z-index:48759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" filled="f" stroked="f">
                <v:textbox inset="0,0,0,0">
                  <w:txbxContent>
                    <w:p w14:paraId="161D25BC" w14:textId="4E665FCF" w:rsidR="00B94F14" w:rsidRDefault="005A2EC1">
                      <w:pPr>
                        <w:spacing w:line="221" w:lineRule="exact"/>
                      </w:pPr>
                      <w:r>
                        <w:t>(</w:t>
                      </w:r>
                      <w:r w:rsidR="000A69E3">
                        <w:t>c</w:t>
                      </w:r>
                      <w:r>
                        <w:t xml:space="preserve">) Review </w:t>
                      </w:r>
                      <w:r w:rsidR="000A69E3">
                        <w:t>Paper</w:t>
                      </w:r>
                    </w:p>
                  </w:txbxContent>
                </v:textbox>
              </v:shape>
            </w:pict>
          </mc:Fallback>
        </mc:AlternateContent>
      </w:r>
    </w:p>
    <w:p w14:paraId="3079880D" w14:textId="77777777" w:rsidR="00B94F14" w:rsidRDefault="00B94F14">
      <w:pPr>
        <w:pStyle w:val="BodyText"/>
        <w:rPr>
          <w:sz w:val="20"/>
        </w:rPr>
      </w:pPr>
    </w:p>
    <w:p w14:paraId="416530BE" w14:textId="77777777" w:rsidR="00B94F14" w:rsidRDefault="00B94F14">
      <w:pPr>
        <w:pStyle w:val="BodyText"/>
        <w:rPr>
          <w:sz w:val="20"/>
        </w:rPr>
      </w:pPr>
    </w:p>
    <w:p w14:paraId="620BB094" w14:textId="28572783" w:rsidR="00B94F14" w:rsidRDefault="005A2EC1" w:rsidP="005F70EB">
      <w:r>
        <w:t>I</w:t>
      </w:r>
      <w:r w:rsidR="005F70EB">
        <w:t>, the corresponding</w:t>
      </w:r>
      <w:r w:rsidR="005F70EB">
        <w:t xml:space="preserve"> author, o</w:t>
      </w:r>
      <w:r w:rsidR="005F70EB" w:rsidRPr="003A5BEE">
        <w:t>n behalf of the co-authors,</w:t>
      </w:r>
      <w:r w:rsidR="00B66D07">
        <w:t xml:space="preserve"> declare that,  </w:t>
      </w:r>
    </w:p>
    <w:p w14:paraId="30EF8BE8" w14:textId="4894A30D" w:rsidR="00A9537A" w:rsidRDefault="005A2EC1" w:rsidP="005F70EB">
      <w:pPr>
        <w:pStyle w:val="ListParagraph"/>
        <w:numPr>
          <w:ilvl w:val="0"/>
          <w:numId w:val="2"/>
        </w:numPr>
      </w:pPr>
      <w:r>
        <w:t xml:space="preserve">this manuscript is currently not under review by any other journal and will not be submitted to any other journal while it is under review at </w:t>
      </w:r>
      <w:r w:rsidR="00A9537A">
        <w:t>JISR-MSSE.</w:t>
      </w:r>
    </w:p>
    <w:p w14:paraId="182AE9F6" w14:textId="748856AE" w:rsidR="00B94F14" w:rsidRDefault="005A2EC1" w:rsidP="00AC3742">
      <w:pPr>
        <w:pStyle w:val="ListParagraph"/>
        <w:numPr>
          <w:ilvl w:val="0"/>
          <w:numId w:val="2"/>
        </w:numPr>
      </w:pPr>
      <w:r>
        <w:t xml:space="preserve">this manuscript </w:t>
      </w:r>
      <w:r w:rsidR="005F70EB">
        <w:t>meets the</w:t>
      </w:r>
      <w:r w:rsidRPr="00845FFE">
        <w:rPr>
          <w:spacing w:val="-7"/>
        </w:rPr>
        <w:t xml:space="preserve"> </w:t>
      </w:r>
      <w:r>
        <w:t>plagiarism</w:t>
      </w:r>
      <w:r w:rsidR="005F70EB">
        <w:t xml:space="preserve"> policy, available on the JISR-MSSE website.  </w:t>
      </w:r>
    </w:p>
    <w:p w14:paraId="7BD75F2B" w14:textId="01973092" w:rsidR="00B66D07" w:rsidRDefault="005A2EC1" w:rsidP="00B66D07">
      <w:pPr>
        <w:pStyle w:val="ListParagraph"/>
        <w:numPr>
          <w:ilvl w:val="0"/>
          <w:numId w:val="2"/>
        </w:numPr>
      </w:pPr>
      <w:r>
        <w:t xml:space="preserve">all those who have substantial, direct, intellectual </w:t>
      </w:r>
      <w:r w:rsidR="003110F6">
        <w:t>contributions</w:t>
      </w:r>
      <w:r>
        <w:t xml:space="preserve"> to the conception, design, analysis writing and/or interpretation of data are included as</w:t>
      </w:r>
      <w:r w:rsidRPr="00845FFE">
        <w:rPr>
          <w:spacing w:val="-9"/>
        </w:rPr>
        <w:t xml:space="preserve"> </w:t>
      </w:r>
      <w:r>
        <w:t>authors</w:t>
      </w:r>
      <w:r w:rsidR="00B66D07">
        <w:t xml:space="preserve"> (Please see a</w:t>
      </w:r>
      <w:r w:rsidR="00B66D07">
        <w:t xml:space="preserve">uthorship </w:t>
      </w:r>
      <w:r w:rsidR="00B66D07">
        <w:t>p</w:t>
      </w:r>
      <w:r w:rsidR="00B66D07">
        <w:t xml:space="preserve">olicy available on the JISR-MSSE website.  </w:t>
      </w:r>
    </w:p>
    <w:p w14:paraId="73F44B9E" w14:textId="7682F006" w:rsidR="00624CA0" w:rsidRDefault="00624CA0" w:rsidP="00AC3742">
      <w:pPr>
        <w:pStyle w:val="ListParagraph"/>
        <w:numPr>
          <w:ilvl w:val="0"/>
          <w:numId w:val="2"/>
        </w:numPr>
      </w:pPr>
      <w:r>
        <w:t xml:space="preserve">there is no conflict of interest. (Please see JISR-MSSE policy on </w:t>
      </w:r>
      <w:r w:rsidR="00A202BE">
        <w:t xml:space="preserve">the </w:t>
      </w:r>
      <w:r>
        <w:t>website)</w:t>
      </w:r>
    </w:p>
    <w:p w14:paraId="1D03D1FB" w14:textId="2CFF10F3" w:rsidR="00B66D07" w:rsidRDefault="00B66D07" w:rsidP="00AC3742">
      <w:pPr>
        <w:pStyle w:val="ListParagraph"/>
        <w:numPr>
          <w:ilvl w:val="0"/>
          <w:numId w:val="2"/>
        </w:numPr>
      </w:pPr>
      <w:r w:rsidRPr="00A202BE">
        <w:t xml:space="preserve">we have </w:t>
      </w:r>
      <w:r w:rsidRPr="00A202BE">
        <w:t>obtain</w:t>
      </w:r>
      <w:r w:rsidRPr="00A202BE">
        <w:t>ed</w:t>
      </w:r>
      <w:r w:rsidR="00A202BE" w:rsidRPr="00A202BE">
        <w:t xml:space="preserve"> (if required)</w:t>
      </w:r>
      <w:r w:rsidRPr="00A202BE">
        <w:t xml:space="preserve"> signed permission from the copyright holder to use and reproduce text, illustrations, tables, etc., previously published in other journals, whether electronically or in print.</w:t>
      </w:r>
    </w:p>
    <w:p w14:paraId="196B8EE5" w14:textId="1C6CDC33" w:rsidR="00A9537A" w:rsidRDefault="00A202BE" w:rsidP="00A202BE">
      <w:pPr>
        <w:pStyle w:val="ListParagraph"/>
        <w:numPr>
          <w:ilvl w:val="0"/>
          <w:numId w:val="2"/>
        </w:numPr>
      </w:pPr>
      <w:r>
        <w:t xml:space="preserve">We have read and understood the </w:t>
      </w:r>
      <w:r w:rsidRPr="00A202BE">
        <w:t>publication ethics &amp; malpractice statement</w:t>
      </w:r>
      <w:r>
        <w:t xml:space="preserve"> and </w:t>
      </w:r>
      <w:r>
        <w:t xml:space="preserve">all JISR-MSSE’s </w:t>
      </w:r>
      <w:r w:rsidRPr="00A202BE">
        <w:rPr>
          <w:spacing w:val="-8"/>
        </w:rPr>
        <w:t>policies</w:t>
      </w:r>
      <w:r>
        <w:t xml:space="preserve"> available on the website. </w:t>
      </w:r>
      <w:r w:rsidR="005F70EB">
        <w:t xml:space="preserve"> </w:t>
      </w:r>
    </w:p>
    <w:p w14:paraId="11648EBE" w14:textId="77777777" w:rsidR="00B94F14" w:rsidRDefault="00B94F14">
      <w:pPr>
        <w:pStyle w:val="BodyText"/>
        <w:rPr>
          <w:sz w:val="28"/>
        </w:rPr>
      </w:pPr>
    </w:p>
    <w:p w14:paraId="59C4D5E8" w14:textId="46B19C1C" w:rsidR="00B94F14" w:rsidRDefault="005A2EC1">
      <w:pPr>
        <w:pStyle w:val="BodyText"/>
        <w:tabs>
          <w:tab w:val="left" w:pos="10946"/>
        </w:tabs>
        <w:spacing w:before="197"/>
        <w:ind w:left="143"/>
      </w:pPr>
      <w:r>
        <w:t xml:space="preserve">Name of </w:t>
      </w:r>
      <w:r w:rsidR="003110F6">
        <w:t xml:space="preserve">the </w:t>
      </w:r>
      <w:r>
        <w:t>corresponding</w:t>
      </w:r>
      <w:r>
        <w:rPr>
          <w:spacing w:val="-4"/>
        </w:rPr>
        <w:t xml:space="preserve"> </w:t>
      </w:r>
      <w:r>
        <w:t>author:</w:t>
      </w:r>
      <w:r>
        <w:rPr>
          <w:u w:val="single"/>
        </w:rPr>
        <w:tab/>
      </w:r>
    </w:p>
    <w:p w14:paraId="7C8268C4" w14:textId="77777777" w:rsidR="00B94F14" w:rsidRDefault="00B94F14">
      <w:pPr>
        <w:pStyle w:val="BodyText"/>
        <w:rPr>
          <w:sz w:val="20"/>
        </w:rPr>
      </w:pPr>
    </w:p>
    <w:p w14:paraId="31FA34F8" w14:textId="77777777" w:rsidR="00B94F14" w:rsidRDefault="00B94F14">
      <w:pPr>
        <w:pStyle w:val="BodyText"/>
        <w:rPr>
          <w:sz w:val="20"/>
        </w:rPr>
      </w:pPr>
    </w:p>
    <w:p w14:paraId="66CEDB0B" w14:textId="77777777" w:rsidR="00B94F14" w:rsidRDefault="00B94F14">
      <w:pPr>
        <w:pStyle w:val="BodyText"/>
        <w:spacing w:before="6"/>
        <w:rPr>
          <w:sz w:val="21"/>
        </w:rPr>
      </w:pPr>
    </w:p>
    <w:p w14:paraId="28B623BE" w14:textId="77777777" w:rsidR="00B94F14" w:rsidRDefault="005A2EC1">
      <w:pPr>
        <w:pStyle w:val="BodyText"/>
        <w:spacing w:before="56"/>
        <w:ind w:right="155"/>
        <w:jc w:val="right"/>
      </w:pPr>
      <w:r>
        <w:t>Signature with date:</w:t>
      </w:r>
    </w:p>
    <w:p w14:paraId="6E85F554" w14:textId="77777777" w:rsidR="00B94F14" w:rsidRDefault="00B94F14">
      <w:pPr>
        <w:pStyle w:val="BodyText"/>
        <w:rPr>
          <w:sz w:val="20"/>
        </w:rPr>
      </w:pPr>
    </w:p>
    <w:p w14:paraId="24219865" w14:textId="412BC229" w:rsidR="00B94F14" w:rsidRDefault="00AC3742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3B3C406" wp14:editId="30BF97B5">
                <wp:simplePos x="0" y="0"/>
                <wp:positionH relativeFrom="page">
                  <wp:posOffset>5029835</wp:posOffset>
                </wp:positionH>
                <wp:positionV relativeFrom="paragraph">
                  <wp:posOffset>168275</wp:posOffset>
                </wp:positionV>
                <wp:extent cx="222821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215" cy="1270"/>
                        </a:xfrm>
                        <a:custGeom>
                          <a:avLst/>
                          <a:gdLst>
                            <a:gd name="T0" fmla="+- 0 7921 7921"/>
                            <a:gd name="T1" fmla="*/ T0 w 3509"/>
                            <a:gd name="T2" fmla="+- 0 11430 7921"/>
                            <a:gd name="T3" fmla="*/ T2 w 350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509">
                              <a:moveTo>
                                <a:pt x="0" y="0"/>
                              </a:moveTo>
                              <a:lnTo>
                                <a:pt x="3509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0EF198" id="Freeform 2" o:spid="_x0000_s1026" style="position:absolute;margin-left:396.05pt;margin-top:13.25pt;width:175.4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50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" path="m,l3509,e" filled="f" strokeweight=".25292mm">
                <v:path arrowok="t" o:connecttype="custom" o:connectlocs="0,0;2228215,0" o:connectangles="0,0"/>
                <w10:wrap type="topAndBottom" anchorx="page"/>
              </v:shape>
            </w:pict>
          </mc:Fallback>
        </mc:AlternateContent>
      </w:r>
    </w:p>
    <w:sectPr w:rsidR="00B94F14" w:rsidSect="00AC3742">
      <w:footerReference w:type="default" r:id="rId9"/>
      <w:type w:val="continuous"/>
      <w:pgSz w:w="11906" w:h="16838" w:code="9"/>
      <w:pgMar w:top="640" w:right="560" w:bottom="280" w:left="620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C248" w14:textId="77777777" w:rsidR="00BA338B" w:rsidRDefault="00BA338B" w:rsidP="00845FFE">
      <w:r>
        <w:separator/>
      </w:r>
    </w:p>
  </w:endnote>
  <w:endnote w:type="continuationSeparator" w:id="0">
    <w:p w14:paraId="258DF8E2" w14:textId="77777777" w:rsidR="00BA338B" w:rsidRDefault="00BA338B" w:rsidP="00845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ladea">
    <w:altName w:val="Cambria"/>
    <w:charset w:val="00"/>
    <w:family w:val="roman"/>
    <w:pitch w:val="variable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5CAC1" w14:textId="77777777" w:rsidR="00845FFE" w:rsidRPr="003110F6" w:rsidRDefault="00845FFE" w:rsidP="00845FFE">
    <w:pPr>
      <w:jc w:val="center"/>
      <w:rPr>
        <w:rFonts w:ascii="Times New Roman" w:hAnsi="Times New Roman" w:cs="Times New Roman"/>
        <w:sz w:val="20"/>
        <w:szCs w:val="20"/>
      </w:rPr>
    </w:pPr>
    <w:r w:rsidRPr="003110F6">
      <w:rPr>
        <w:rFonts w:ascii="Times New Roman" w:hAnsi="Times New Roman" w:cs="Times New Roman"/>
        <w:sz w:val="20"/>
        <w:szCs w:val="20"/>
      </w:rPr>
      <w:t>JISR Office Room No. 200, 1</w:t>
    </w:r>
    <w:r w:rsidRPr="003110F6">
      <w:rPr>
        <w:rFonts w:ascii="Times New Roman" w:hAnsi="Times New Roman" w:cs="Times New Roman"/>
        <w:sz w:val="20"/>
        <w:szCs w:val="20"/>
        <w:vertAlign w:val="superscript"/>
      </w:rPr>
      <w:t>st</w:t>
    </w:r>
    <w:r w:rsidRPr="003110F6">
      <w:rPr>
        <w:rFonts w:ascii="Times New Roman" w:hAnsi="Times New Roman" w:cs="Times New Roman"/>
        <w:sz w:val="20"/>
        <w:szCs w:val="20"/>
      </w:rPr>
      <w:t xml:space="preserve"> Floor, 154 Campus, SZABIST, Karachi </w:t>
    </w:r>
  </w:p>
  <w:p w14:paraId="4D5025C7" w14:textId="77777777" w:rsidR="00845FFE" w:rsidRPr="003110F6" w:rsidRDefault="00845FFE" w:rsidP="00845FFE">
    <w:pPr>
      <w:jc w:val="center"/>
      <w:rPr>
        <w:rFonts w:ascii="Times New Roman" w:hAnsi="Times New Roman" w:cs="Times New Roman"/>
        <w:sz w:val="20"/>
        <w:szCs w:val="20"/>
      </w:rPr>
    </w:pPr>
    <w:r w:rsidRPr="003110F6">
      <w:rPr>
        <w:rFonts w:ascii="Times New Roman" w:hAnsi="Times New Roman" w:cs="Times New Roman"/>
        <w:sz w:val="20"/>
        <w:szCs w:val="20"/>
      </w:rPr>
      <w:t xml:space="preserve">E-mail: </w:t>
    </w:r>
    <w:hyperlink r:id="rId1" w:history="1">
      <w:r w:rsidRPr="003110F6">
        <w:rPr>
          <w:rStyle w:val="Hyperlink"/>
          <w:rFonts w:ascii="Times New Roman" w:hAnsi="Times New Roman" w:cs="Times New Roman"/>
          <w:sz w:val="20"/>
          <w:szCs w:val="20"/>
        </w:rPr>
        <w:t>jisr.msse@szabist.edu.pk</w:t>
      </w:r>
    </w:hyperlink>
    <w:r w:rsidRPr="003110F6">
      <w:rPr>
        <w:rFonts w:ascii="Times New Roman" w:hAnsi="Times New Roman" w:cs="Times New Roman"/>
        <w:sz w:val="20"/>
        <w:szCs w:val="20"/>
      </w:rPr>
      <w:t xml:space="preserve"> </w:t>
    </w:r>
  </w:p>
  <w:p w14:paraId="1E8DDCA1" w14:textId="77777777" w:rsidR="00845FFE" w:rsidRDefault="00845FFE">
    <w:pPr>
      <w:pStyle w:val="Footer"/>
      <w:jc w:val="center"/>
      <w:rPr>
        <w:color w:val="4F81BD" w:themeColor="accent1"/>
      </w:rPr>
    </w:pPr>
  </w:p>
  <w:p w14:paraId="0AE1EAD9" w14:textId="17FB4B8B" w:rsidR="00845FFE" w:rsidRDefault="00845FFE">
    <w:pPr>
      <w:pStyle w:val="Footer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of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2</w:t>
    </w:r>
    <w:r>
      <w:rPr>
        <w:color w:val="4F81BD" w:themeColor="accent1"/>
      </w:rPr>
      <w:fldChar w:fldCharType="end"/>
    </w:r>
  </w:p>
  <w:p w14:paraId="180EE79B" w14:textId="77777777" w:rsidR="00845FFE" w:rsidRDefault="00845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5FBD5" w14:textId="77777777" w:rsidR="00BA338B" w:rsidRDefault="00BA338B" w:rsidP="00845FFE">
      <w:r>
        <w:separator/>
      </w:r>
    </w:p>
  </w:footnote>
  <w:footnote w:type="continuationSeparator" w:id="0">
    <w:p w14:paraId="5128AD6A" w14:textId="77777777" w:rsidR="00BA338B" w:rsidRDefault="00BA338B" w:rsidP="00845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52BD7"/>
    <w:multiLevelType w:val="hybridMultilevel"/>
    <w:tmpl w:val="2208C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651F6"/>
    <w:multiLevelType w:val="hybridMultilevel"/>
    <w:tmpl w:val="2884ACFC"/>
    <w:lvl w:ilvl="0" w:tplc="C8481AE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73A74A2">
      <w:numFmt w:val="bullet"/>
      <w:lvlText w:val="•"/>
      <w:lvlJc w:val="left"/>
      <w:pPr>
        <w:ind w:left="1844" w:hanging="361"/>
      </w:pPr>
      <w:rPr>
        <w:rFonts w:hint="default"/>
        <w:lang w:val="en-US" w:eastAsia="en-US" w:bidi="ar-SA"/>
      </w:rPr>
    </w:lvl>
    <w:lvl w:ilvl="2" w:tplc="ED44D2DA">
      <w:numFmt w:val="bullet"/>
      <w:lvlText w:val="•"/>
      <w:lvlJc w:val="left"/>
      <w:pPr>
        <w:ind w:left="2868" w:hanging="361"/>
      </w:pPr>
      <w:rPr>
        <w:rFonts w:hint="default"/>
        <w:lang w:val="en-US" w:eastAsia="en-US" w:bidi="ar-SA"/>
      </w:rPr>
    </w:lvl>
    <w:lvl w:ilvl="3" w:tplc="8912EAE8">
      <w:numFmt w:val="bullet"/>
      <w:lvlText w:val="•"/>
      <w:lvlJc w:val="left"/>
      <w:pPr>
        <w:ind w:left="3892" w:hanging="361"/>
      </w:pPr>
      <w:rPr>
        <w:rFonts w:hint="default"/>
        <w:lang w:val="en-US" w:eastAsia="en-US" w:bidi="ar-SA"/>
      </w:rPr>
    </w:lvl>
    <w:lvl w:ilvl="4" w:tplc="781C35EA">
      <w:numFmt w:val="bullet"/>
      <w:lvlText w:val="•"/>
      <w:lvlJc w:val="left"/>
      <w:pPr>
        <w:ind w:left="4916" w:hanging="361"/>
      </w:pPr>
      <w:rPr>
        <w:rFonts w:hint="default"/>
        <w:lang w:val="en-US" w:eastAsia="en-US" w:bidi="ar-SA"/>
      </w:rPr>
    </w:lvl>
    <w:lvl w:ilvl="5" w:tplc="DA14F422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6" w:tplc="73342698">
      <w:numFmt w:val="bullet"/>
      <w:lvlText w:val="•"/>
      <w:lvlJc w:val="left"/>
      <w:pPr>
        <w:ind w:left="6964" w:hanging="361"/>
      </w:pPr>
      <w:rPr>
        <w:rFonts w:hint="default"/>
        <w:lang w:val="en-US" w:eastAsia="en-US" w:bidi="ar-SA"/>
      </w:rPr>
    </w:lvl>
    <w:lvl w:ilvl="7" w:tplc="1E5858F2">
      <w:numFmt w:val="bullet"/>
      <w:lvlText w:val="•"/>
      <w:lvlJc w:val="left"/>
      <w:pPr>
        <w:ind w:left="7988" w:hanging="361"/>
      </w:pPr>
      <w:rPr>
        <w:rFonts w:hint="default"/>
        <w:lang w:val="en-US" w:eastAsia="en-US" w:bidi="ar-SA"/>
      </w:rPr>
    </w:lvl>
    <w:lvl w:ilvl="8" w:tplc="D56E6E0E">
      <w:numFmt w:val="bullet"/>
      <w:lvlText w:val="•"/>
      <w:lvlJc w:val="left"/>
      <w:pPr>
        <w:ind w:left="9012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rc0NzEytDAzNrdQ0lEKTi0uzszPAykwqgUARVTM5iwAAAA="/>
  </w:docVars>
  <w:rsids>
    <w:rsidRoot w:val="00B94F14"/>
    <w:rsid w:val="000A69E3"/>
    <w:rsid w:val="00131108"/>
    <w:rsid w:val="003110F6"/>
    <w:rsid w:val="005A2EC1"/>
    <w:rsid w:val="005F70EB"/>
    <w:rsid w:val="00624CA0"/>
    <w:rsid w:val="00845FFE"/>
    <w:rsid w:val="00A202BE"/>
    <w:rsid w:val="00A9537A"/>
    <w:rsid w:val="00AC3742"/>
    <w:rsid w:val="00B23388"/>
    <w:rsid w:val="00B66D07"/>
    <w:rsid w:val="00B94F14"/>
    <w:rsid w:val="00BA338B"/>
    <w:rsid w:val="00C4614B"/>
    <w:rsid w:val="00F10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BD4D5"/>
  <w15:docId w15:val="{6060A30E-B7AE-4E86-82F2-43835F67B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0"/>
      <w:ind w:left="2240" w:right="2294"/>
      <w:jc w:val="center"/>
    </w:pPr>
    <w:rPr>
      <w:rFonts w:ascii="Caladea" w:eastAsia="Caladea" w:hAnsi="Caladea" w:cs="Caladea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135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9537A"/>
    <w:pPr>
      <w:widowControl/>
      <w:autoSpaceDE/>
      <w:autoSpaceDN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4614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5F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FFE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845F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5FFE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isr.szabist.edu.p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isr.msse@szabis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HAM</dc:creator>
  <cp:lastModifiedBy>Elsa Abro</cp:lastModifiedBy>
  <cp:revision>2</cp:revision>
  <dcterms:created xsi:type="dcterms:W3CDTF">2022-03-31T12:35:00Z</dcterms:created>
  <dcterms:modified xsi:type="dcterms:W3CDTF">2022-03-3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3-29T00:00:00Z</vt:filetime>
  </property>
</Properties>
</file>